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resources</w:t>
      </w:r>
      <w:r w:rsidRPr="419C11A7">
        <w:rPr>
          <w:rStyle w:val="Strong"/>
          <w:b w:val="0"/>
          <w:bCs w:val="0"/>
          <w:i/>
          <w:iCs/>
        </w:rPr>
        <w:t>, and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0087319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r w:rsidR="00530F21" w:rsidRPr="00530F21">
        <w:rPr>
          <w:rStyle w:val="Strong"/>
          <w:b w:val="0"/>
          <w:bCs w:val="0"/>
          <w:i/>
          <w:iCs/>
        </w:rPr>
        <w:t>UHCL Requirement: reference (do not attach) the University of Houston System SAM Policy 07.A.08 Data Classification and Protection</w:t>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bookmarkStart w:id="5" w:name="_GoBack"/>
      <w:bookmarkEnd w:id="5"/>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646DB" w14:textId="77777777" w:rsidR="00706ED1" w:rsidRDefault="00706ED1">
      <w:r>
        <w:separator/>
      </w:r>
    </w:p>
  </w:endnote>
  <w:endnote w:type="continuationSeparator" w:id="0">
    <w:p w14:paraId="03E587E6" w14:textId="77777777" w:rsidR="00706ED1" w:rsidRDefault="0070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6D956" w14:textId="77777777" w:rsidR="00706ED1" w:rsidRDefault="00706ED1">
      <w:r>
        <w:separator/>
      </w:r>
    </w:p>
  </w:footnote>
  <w:footnote w:type="continuationSeparator" w:id="0">
    <w:p w14:paraId="173F247B" w14:textId="77777777" w:rsidR="00706ED1" w:rsidRDefault="0070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0F21"/>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040785132">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6CE26-06FF-4835-817C-1A5CD3E7E1B8}">
  <ds:schemaRefs>
    <ds:schemaRef ds:uri="b47fa91d-0d28-4944-8de1-410bfdd105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30f68bc-a4f8-487e-87cb-e7190649c67e"/>
    <ds:schemaRef ds:uri="http://www.w3.org/XML/1998/namespace"/>
    <ds:schemaRef ds:uri="http://purl.org/dc/dcmitype/"/>
  </ds:schemaRefs>
</ds:datastoreItem>
</file>

<file path=customXml/itemProps4.xml><?xml version="1.0" encoding="utf-8"?>
<ds:datastoreItem xmlns:ds="http://schemas.openxmlformats.org/officeDocument/2006/customXml" ds:itemID="{D370480A-B784-4829-A7C7-9D17D008B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5</Words>
  <Characters>471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Haynes, Erin Noel</cp:lastModifiedBy>
  <cp:revision>3</cp:revision>
  <cp:lastPrinted>2011-03-11T19:43:00Z</cp:lastPrinted>
  <dcterms:created xsi:type="dcterms:W3CDTF">2023-01-23T18:16:00Z</dcterms:created>
  <dcterms:modified xsi:type="dcterms:W3CDTF">2024-05-2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